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f</w:t>
      </w:r>
      <w:r>
        <w:t xml:space="preserve"> </w:t>
      </w:r>
      <w:r>
        <w:t xml:space="preserve">-</w:t>
      </w:r>
      <w:r>
        <w:t xml:space="preserve"> </w:t>
      </w:r>
      <w:r>
        <w:t xml:space="preserve">Chile</w:t>
      </w:r>
      <w:r>
        <w:t xml:space="preserve"> </w:t>
      </w:r>
      <w:r>
        <w:t xml:space="preserve">Santiago</w:t>
      </w:r>
    </w:p>
    <w:bookmarkStart w:id="20" w:name="X017633bedf4ee4bb82540d8ead609356fc303dd"/>
    <w:p>
      <w:pPr>
        <w:pStyle w:val="Heading1"/>
      </w:pPr>
      <w:r>
        <w:t xml:space="preserve">Scholarship Application Letter for Culinary Excellence in Santiago, Chile</w:t>
      </w:r>
    </w:p>
    <w:p>
      <w:pPr>
        <w:pStyle w:val="FirstParagraph"/>
      </w:pPr>
      <w:r>
        <w:t xml:space="preserve">Dear Esteemed Scholarship Committee,</w:t>
      </w:r>
    </w:p>
    <w:p>
      <w:pPr>
        <w:pStyle w:val="BodyText"/>
      </w:pPr>
      <w:r>
        <w:t xml:space="preserve">With profound passion and unwavering dedication to the art of gastronomy, I am submitting this Scholarship Application Letter to formally apply for the prestigious Santiago Culinary Innovation Fellowship. As a professional Chef deeply committed to elevating Chilean cuisine on the global stage while honoring its rich cultural heritage, I seek this opportunity to refine my culinary expertise at the esteemed Escuela de Gastronomía de Santiago. This scholarship represents not merely financial support, but a transformative catalyst for my mission to redefine contemporary Chilean gastronomy through sustainable innovation and cultural preservation within the vibrant heart of Chile Santiago.</w:t>
      </w:r>
    </w:p>
    <w:p>
      <w:pPr>
        <w:pStyle w:val="BodyText"/>
      </w:pPr>
      <w:r>
        <w:t xml:space="preserve">My journey as a Chef began in the bustling kitchens of Valparaíso, where I absorbed the rhythms of coastal Chilean cuisine—from fresh Pacific seafood to traditional *pastel de choclo*—under mentors who emphasized respect for local ingredients. However, it was my move to Santiago that ignited my ambition to create a culinary narrative uniquely rooted in Chile’s diverse terroir. Working as a Sous Chef at *El Cielo* in the historic Bellavista neighborhood exposed me to Santiago’s dynamic food scene: a fusion of Andean traditions, Mapuche influences, and global techniques. I witnessed how Santiago—Chile’s cultural capital—serves as a living laboratory for culinary evolution, where centuries-old recipes intersect with avant-garde innovation. This environment solidified my resolve to master the science and soul of cooking not just for sustenance, but as an act of cultural storytelling.</w:t>
      </w:r>
    </w:p>
    <w:p>
      <w:pPr>
        <w:pStyle w:val="BodyText"/>
      </w:pPr>
      <w:r>
        <w:t xml:space="preserve">My professional trajectory has been defined by a relentless pursuit to bridge Chile’s past with its culinary future. I spearheaded a community project in Santiago’s Quinta Normal district, collaborating with indigenous Mapuche elders to revive ancestral cooking methods using native ingredients like *achira* (a tuber) and wild herbs from the Andean slopes. This initiative, supported by Santiago’s Municipal Food Council, culminated in a pop-up dinner series that celebrated Chilean biodiversity while generating income for local artisans. Yet, to scale this work meaningfully, I recognize the need for advanced training in sustainable culinary systems—a gap this scholarship directly addresses. The Escuela de Gastronomía de Santiago’s curriculum on *agroecological sourcing* and *zero-waste techniques* aligns precisely with my vision: transforming Santiago into a model for responsible gastronomy that respects both the land and its people.</w:t>
      </w:r>
    </w:p>
    <w:p>
      <w:pPr>
        <w:pStyle w:val="BodyText"/>
      </w:pPr>
      <w:r>
        <w:t xml:space="preserve">Chile Santiago’s unique position as a culinary nexus makes this scholarship indispensable. The city, home to over 50 Michelin-recognized restaurants and Chile’s first UNESCO-recognized Intangible Cultural Heritage cuisine (the *Pisco Sour* ritual), demands chefs who understand its complexity beyond tourist narratives. My goal is not to chase international trends but to authentically amplify Chilean flavors—such as the earthy notes of *chileno* peppers or the floral depth of Patagonian honey—in globally relevant dishes. For instance, I recently developed a menu featuring *pisco-infused desserts* using locally grown quinoa, which was praised at Santiago’s annual *Feria Gastronómica*. This work requires deeper technical mastery: advanced fermentation science to preserve Chilean biodiversity and data-driven approaches to reduce kitchen waste—skills I aim to acquire through the Fellowship’s intensive modules.</w:t>
      </w:r>
    </w:p>
    <w:p>
      <w:pPr>
        <w:pStyle w:val="BodyText"/>
      </w:pPr>
      <w:r>
        <w:t xml:space="preserve">Financial barriers have long constrained my ability to pursue such specialized training. While I’ve invested savings into apprenticeships with Santiago-based chefs like Carolina Pino (owner of *Café del Pueblo*), the cost of formal education at a top-tier institution remains prohibitive without external support. This Scholarship Application Letter underscores that I am not merely seeking tuition assistance; I am proposing a partnership to cultivate a Chef who will contribute tangible value to Chile’s gastronomic economy. My proposed project—a Santiago-based "Culinary Heritage Lab"—will document traditional techniques, train underprivileged youth in sustainable cooking, and partner with local farms (like *Finca Los Cipreses* near the city) to create a verifiable supply chain for native ingredients. The scholarship would fund my enrollment while enabling me to dedicate 20 hours weekly to this initiative, directly benefiting Santiago’s food ecosystem.</w:t>
      </w:r>
    </w:p>
    <w:p>
      <w:pPr>
        <w:pStyle w:val="BodyText"/>
      </w:pPr>
      <w:r>
        <w:t xml:space="preserve">Chile Santiago thrives on resilience, and so does its cuisine. Post-pandemic, the city’s restaurant sector has rebounded through innovation—think *pisco-based cocktails* reimagined with native botanicals or *empanadas* filled with Andean mushrooms. I intend to be at the forefront of this movement, armed with the expertise this scholarship provides. My previous work in Santiago demonstrates adaptability: during the 2023 floods, I coordinated a relief kitchen using surplus produce from markets like *Mercado Central*, feeding over 500 residents. This experience reinforced that true culinary excellence serves community—something I will embody as a scholarship recipient.</w:t>
      </w:r>
    </w:p>
    <w:p>
      <w:pPr>
        <w:pStyle w:val="BodyText"/>
      </w:pPr>
      <w:r>
        <w:t xml:space="preserve">More than a Chef, I am a steward of Chile’s gastronomic legacy. The Santiago Culinary Innovation Fellowship represents the bridge between my current capabilities and my ambition to make Chilean cuisine synonymous with sustainability, innovation, and cultural pride worldwide. In this Scholarship Application Letter, I pledge not only to honor the trust placed in me but to become a leader who elevates Santiago as a beacon of responsible gastronomy. I have attached my curriculum vitae, letters of recommendation from Santiago-based culinary leaders (including Chef Alejandro Márquez of *Lautaro*), and project proposals detailing how this scholarship will catalyze measurable impact in Chile Santiago.</w:t>
      </w:r>
    </w:p>
    <w:p>
      <w:pPr>
        <w:pStyle w:val="BodyText"/>
      </w:pPr>
      <w:r>
        <w:t xml:space="preserve">Thank you for considering my application. I eagerly anticipate the opportunity to discuss how my vision aligns with your mission to foster culinary excellence in Chile. The future of Chilean cuisine, I believe, is being written not just on plates but in the hands of dedicated Chefs like myself—ready to receive the tools and knowledge that will allow us to write it brilliantly.</w:t>
      </w:r>
    </w:p>
    <w:p>
      <w:pPr>
        <w:pStyle w:val="BodyText"/>
      </w:pPr>
      <w:r>
        <w:t xml:space="preserve">With deep respect and anticipation,</w:t>
      </w:r>
    </w:p>
    <w:p>
      <w:pPr>
        <w:pStyle w:val="BodyText"/>
      </w:pPr>
      <w:r>
        <w:t xml:space="preserve">[Your Full Name]</w:t>
      </w:r>
    </w:p>
    <w:p>
      <w:pPr>
        <w:pStyle w:val="BodyText"/>
      </w:pPr>
      <w:r>
        <w:t xml:space="preserve">Chef, Culinary Innovator &amp; Community Advocate</w:t>
      </w:r>
    </w:p>
    <w:p>
      <w:pPr>
        <w:pStyle w:val="BodyText"/>
      </w:pPr>
      <w:r>
        <w:t xml:space="preserve">Santiago, Ch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f - Chile Santiago</dc:title>
  <dc:creator/>
  <dc:language>en</dc:language>
  <cp:keywords/>
  <dcterms:created xsi:type="dcterms:W3CDTF">2025-12-10T01:48:13Z</dcterms:created>
  <dcterms:modified xsi:type="dcterms:W3CDTF">2025-12-10T01:48:13Z</dcterms:modified>
</cp:coreProperties>
</file>

<file path=docProps/custom.xml><?xml version="1.0" encoding="utf-8"?>
<Properties xmlns="http://schemas.openxmlformats.org/officeDocument/2006/custom-properties" xmlns:vt="http://schemas.openxmlformats.org/officeDocument/2006/docPropsVTypes"/>
</file>